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5829" w:rsidRPr="0038635B" w:rsidRDefault="00205829" w:rsidP="0038635B">
      <w:pPr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9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8"/>
        <w:gridCol w:w="1881"/>
        <w:gridCol w:w="4498"/>
      </w:tblGrid>
      <w:tr w:rsidR="0038635B" w:rsidTr="009E7FD7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noProof/>
                <w:lang w:val="en-IN" w:eastAsia="en-IN" w:bidi="gu-IN"/>
              </w:rPr>
              <w:drawing>
                <wp:anchor distT="0" distB="0" distL="114300" distR="114300" simplePos="0" relativeHeight="251659776" behindDoc="1" locked="0" layoutInCell="1" allowOverlap="1" wp14:anchorId="654F1990" wp14:editId="2694A16D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3175</wp:posOffset>
                  </wp:positionV>
                  <wp:extent cx="1762125" cy="581025"/>
                  <wp:effectExtent l="0" t="0" r="9525" b="0"/>
                  <wp:wrapNone/>
                  <wp:docPr id="2" name="Picture 10" descr="Image result for latest marwadi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mage result for latest marwadi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rwadi University</w:t>
            </w:r>
          </w:p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aculty of Technology</w:t>
            </w:r>
          </w:p>
          <w:p w:rsidR="0038635B" w:rsidRDefault="0038635B" w:rsidP="009E7FD7">
            <w:pPr>
              <w:tabs>
                <w:tab w:val="left" w:pos="6663"/>
                <w:tab w:val="left" w:pos="6946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epartment of Information and Communication Technology</w:t>
            </w:r>
          </w:p>
        </w:tc>
      </w:tr>
      <w:tr w:rsidR="0038635B" w:rsidRPr="00853176" w:rsidTr="009E7FD7">
        <w:trPr>
          <w:trHeight w:val="779"/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920DB9" w:rsidP="009E7FD7">
            <w:pPr>
              <w:tabs>
                <w:tab w:val="left" w:pos="7371"/>
                <w:tab w:val="left" w:pos="7655"/>
              </w:tabs>
              <w:spacing w:after="0"/>
              <w:ind w:right="1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ubject: DSC</w:t>
            </w:r>
            <w:r w:rsidR="0038635B">
              <w:rPr>
                <w:rFonts w:ascii="Times New Roman" w:hAnsi="Times New Roman"/>
                <w:b/>
                <w:sz w:val="24"/>
                <w:szCs w:val="24"/>
              </w:rPr>
              <w:br/>
              <w:t xml:space="preserve"> (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01CT0308</w:t>
            </w:r>
            <w:r w:rsidR="0038635B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38635B" w:rsidRPr="00853176" w:rsidRDefault="0038635B" w:rsidP="009E7FD7">
            <w:pPr>
              <w:pStyle w:val="Heading1"/>
              <w:numPr>
                <w:ilvl w:val="0"/>
                <w:numId w:val="0"/>
              </w:numPr>
              <w:spacing w:before="0" w:after="0"/>
            </w:pPr>
            <w:r>
              <w:rPr>
                <w:rFonts w:ascii="Times New Roman" w:hAnsi="Times New Roman"/>
                <w:sz w:val="24"/>
                <w:szCs w:val="24"/>
              </w:rPr>
              <w:t xml:space="preserve">Aim: </w:t>
            </w:r>
            <w:r w:rsidR="003E4DAF" w:rsidRPr="003E4DAF">
              <w:rPr>
                <w:rFonts w:ascii="Times New Roman" w:hAnsi="Times New Roman"/>
                <w:b w:val="0"/>
                <w:bCs w:val="0"/>
                <w:color w:val="2D3B45"/>
                <w:sz w:val="24"/>
                <w:szCs w:val="22"/>
                <w:shd w:val="clear" w:color="auto" w:fill="FFFFFF"/>
              </w:rPr>
              <w:t>Implementations of circular queue menu-driven program.</w:t>
            </w:r>
          </w:p>
        </w:tc>
      </w:tr>
      <w:tr w:rsidR="0038635B" w:rsidTr="009E7FD7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F22195" w:rsidP="009E7FD7">
            <w:pPr>
              <w:tabs>
                <w:tab w:val="left" w:pos="7371"/>
                <w:tab w:val="left" w:pos="7655"/>
              </w:tabs>
              <w:spacing w:after="0"/>
              <w:ind w:right="10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xperiment No: 4</w:t>
            </w:r>
          </w:p>
        </w:tc>
        <w:tc>
          <w:tcPr>
            <w:tcW w:w="1881" w:type="dxa"/>
            <w:shd w:val="clear" w:color="auto" w:fill="auto"/>
            <w:vAlign w:val="center"/>
          </w:tcPr>
          <w:p w:rsidR="0038635B" w:rsidRDefault="0038635B" w:rsidP="00827B0D">
            <w:pPr>
              <w:tabs>
                <w:tab w:val="left" w:pos="7371"/>
                <w:tab w:val="left" w:pos="7655"/>
              </w:tabs>
              <w:ind w:right="723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Date:      </w:t>
            </w:r>
            <w:r w:rsidR="00F22195">
              <w:rPr>
                <w:rFonts w:ascii="Times New Roman" w:hAnsi="Times New Roman"/>
                <w:b/>
                <w:sz w:val="24"/>
                <w:szCs w:val="24"/>
              </w:rPr>
              <w:t>20- 10</w:t>
            </w:r>
            <w:bookmarkStart w:id="0" w:name="_GoBack"/>
            <w:bookmarkEnd w:id="0"/>
            <w:r w:rsidR="004565E7">
              <w:rPr>
                <w:rFonts w:ascii="Times New Roman" w:hAnsi="Times New Roman"/>
                <w:b/>
                <w:sz w:val="24"/>
                <w:szCs w:val="24"/>
              </w:rPr>
              <w:t xml:space="preserve"> - 2023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</w:t>
            </w:r>
          </w:p>
        </w:tc>
        <w:tc>
          <w:tcPr>
            <w:tcW w:w="449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nrolment No:</w:t>
            </w:r>
            <w:r w:rsidR="00390170">
              <w:rPr>
                <w:rFonts w:ascii="Times New Roman" w:hAnsi="Times New Roman"/>
                <w:b/>
                <w:sz w:val="24"/>
                <w:szCs w:val="24"/>
              </w:rPr>
              <w:t xml:space="preserve">-  </w:t>
            </w:r>
            <w:r w:rsidR="00390170" w:rsidRPr="00390170">
              <w:rPr>
                <w:rFonts w:ascii="Times New Roman" w:hAnsi="Times New Roman"/>
                <w:bCs/>
                <w:sz w:val="24"/>
                <w:szCs w:val="24"/>
              </w:rPr>
              <w:t>92200133030</w:t>
            </w:r>
          </w:p>
        </w:tc>
      </w:tr>
    </w:tbl>
    <w:p w:rsidR="0038635B" w:rsidRDefault="0038635B" w:rsidP="00711FFC">
      <w:pPr>
        <w:rPr>
          <w:rFonts w:ascii="Times New Roman" w:hAnsi="Times New Roman" w:cs="Times New Roman"/>
          <w:sz w:val="24"/>
          <w:szCs w:val="24"/>
        </w:rPr>
      </w:pPr>
    </w:p>
    <w:p w:rsidR="0038635B" w:rsidRPr="00390170" w:rsidRDefault="00F22195" w:rsidP="0038635B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periment – 4</w:t>
      </w:r>
    </w:p>
    <w:p w:rsidR="0038635B" w:rsidRPr="00765939" w:rsidRDefault="0038635B" w:rsidP="00390170">
      <w:pPr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Objective: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3E4DAF" w:rsidRPr="003E4DAF">
        <w:rPr>
          <w:rFonts w:ascii="Times New Roman" w:hAnsi="Times New Roman" w:cs="Times New Roman"/>
          <w:color w:val="2D3B45"/>
          <w:sz w:val="24"/>
          <w:szCs w:val="22"/>
          <w:shd w:val="clear" w:color="auto" w:fill="FFFFFF"/>
        </w:rPr>
        <w:t>Implementations of circular queue menu-driven program.</w:t>
      </w:r>
    </w:p>
    <w:p w:rsidR="00390170" w:rsidRDefault="00390170" w:rsidP="00390170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proofErr w:type="gramStart"/>
      <w:r w:rsidRPr="00390170">
        <w:rPr>
          <w:rFonts w:ascii="Times New Roman" w:hAnsi="Times New Roman" w:cs="Times New Roman"/>
          <w:b/>
          <w:bCs/>
          <w:sz w:val="28"/>
          <w:szCs w:val="28"/>
          <w:u w:val="single"/>
        </w:rPr>
        <w:t>Code :</w:t>
      </w:r>
      <w:proofErr w:type="gramEnd"/>
      <w:r w:rsidRPr="00390170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- </w:t>
      </w:r>
    </w:p>
    <w:p w:rsidR="00050553" w:rsidRPr="00050553" w:rsidRDefault="00050553" w:rsidP="0005055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Using Array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ostream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&gt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8F5268">
        <w:rPr>
          <w:rFonts w:ascii="Times New Roman" w:hAnsi="Times New Roman" w:cs="Times New Roman"/>
          <w:sz w:val="24"/>
          <w:szCs w:val="24"/>
        </w:rPr>
        <w:t>using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namespace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std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8F5268">
        <w:rPr>
          <w:rFonts w:ascii="Times New Roman" w:hAnsi="Times New Roman" w:cs="Times New Roman"/>
          <w:sz w:val="24"/>
          <w:szCs w:val="24"/>
        </w:rPr>
        <w:t>class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CircularQueue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8F5268">
        <w:rPr>
          <w:rFonts w:ascii="Times New Roman" w:hAnsi="Times New Roman" w:cs="Times New Roman"/>
          <w:sz w:val="24"/>
          <w:szCs w:val="24"/>
        </w:rPr>
        <w:t>private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>: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size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front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rear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>* queue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8F5268">
        <w:rPr>
          <w:rFonts w:ascii="Times New Roman" w:hAnsi="Times New Roman" w:cs="Times New Roman"/>
          <w:sz w:val="24"/>
          <w:szCs w:val="24"/>
        </w:rPr>
        <w:t>public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>: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ircularQueue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8F5268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 n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size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= n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front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= -1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rear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= -1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queue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[size]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bool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sEmpty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(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front == -1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bool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sFull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(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(rear + 1) % size == front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enqueue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num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) { 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sFull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()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Queue Is Full." &lt;&lt;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} else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sEmpty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()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lastRenderedPageBreak/>
        <w:t xml:space="preserve">    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front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= rear = 0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} else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rear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= (rear + 1) % size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queue[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rear] =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num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num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 &lt;&lt; " Is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Enqueued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 In Your Queue." &lt;&lt;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dequeue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(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sEmpty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()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Queue Is Empty." &lt;&lt;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} else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dequeued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 = queue[front]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(front == rear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front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= rear = -1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} else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front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= (front + 1) % size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dequeued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 &lt;&lt; " Is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Dequeued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 From Your Queue." &lt;&lt;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display(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sEmpty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()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Queue is Empty." &lt;&lt;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} else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Your Queue Is: "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(front &lt;= rear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 = fron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 &lt;= rear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++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queue[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] &lt;&lt; " "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} else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 = fron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 &lt; size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++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queue[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] &lt;&lt; " "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 &lt;= rear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++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queue[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] &lt;&lt; " "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getFront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() { 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queue[front]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getRear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(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queue[rear]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lastRenderedPageBreak/>
        <w:t xml:space="preserve">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>}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main(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size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num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Implementation Of Circular Queue " &lt;&l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Enter The Size Of Your Queue:-" &lt;&l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gt;&gt; size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CircularQueue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ircularqueue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>size)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choice = -1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do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Circular Queue Menu:- " &lt;&l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1)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Enqueue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" &lt;&l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2)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Dequeue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" &lt;&l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3) Display Queue" &lt;&l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4) Check if Empty" &lt;&l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5) Check if Full" &lt;&l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6) Get Front Element" &lt;&l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7) Get Rear Element" &lt;&l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8) Quit" &lt;&l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Enter Your Choice To Perform The Operation On Queue:- "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gt;&gt; choice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switch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(choice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1: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Enter The Number To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Enqueue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 In Your Queue:- "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gt;&g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num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ircularqueue.enqueue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8F5268">
        <w:rPr>
          <w:rFonts w:ascii="Times New Roman" w:hAnsi="Times New Roman" w:cs="Times New Roman"/>
          <w:sz w:val="24"/>
          <w:szCs w:val="24"/>
        </w:rPr>
        <w:t>num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)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2: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ircularqueue.dequeue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>)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3: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ircularqueue.display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>)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4: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circularqueue.isEmpty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()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Queue is empty." &lt;&lt;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} else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Queue is not empty." &lt;&lt;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5: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circularqueue.isFull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()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Queue is full." &lt;&lt;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} else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Queue is not full." &lt;&lt;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6: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(!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circularqueue.isEmpty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()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Front element: " &lt;&l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circularqueue.getFront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() &lt;&l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} else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Queue is empty." &lt;&lt;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7: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(!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circularqueue.isEmpty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())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Rear element: " &lt;&l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circularqueue.getRear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 xml:space="preserve">() &lt;&lt; </w:t>
      </w:r>
      <w:proofErr w:type="spell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} else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Queue is empty." &lt;&lt;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8: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Program Ends!" &lt;&lt;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default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>: {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&lt;&lt; "Enter a valid choice." &lt;&lt; </w:t>
      </w:r>
      <w:proofErr w:type="spellStart"/>
      <w:proofErr w:type="gramStart"/>
      <w:r w:rsidRPr="008F5268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>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} while (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choice !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>= 8);</w:t>
      </w:r>
    </w:p>
    <w:p w:rsidR="008F5268" w:rsidRPr="008F5268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F5268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8F5268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C762AB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F5268">
        <w:rPr>
          <w:rFonts w:ascii="Times New Roman" w:hAnsi="Times New Roman" w:cs="Times New Roman"/>
          <w:sz w:val="24"/>
          <w:szCs w:val="24"/>
        </w:rPr>
        <w:t>}</w:t>
      </w:r>
      <w:r w:rsidR="00C762AB" w:rsidRPr="00C762A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F5268" w:rsidRPr="00C762AB" w:rsidRDefault="008F5268" w:rsidP="008F5268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D094C" w:rsidRDefault="00BD094C" w:rsidP="0038635B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BD094C" w:rsidRDefault="00BD094C" w:rsidP="0038635B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BD094C" w:rsidRDefault="00BD094C" w:rsidP="0038635B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BD094C" w:rsidRDefault="00BD094C" w:rsidP="0038635B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BD094C" w:rsidRDefault="00BD094C" w:rsidP="0038635B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BD094C" w:rsidRDefault="00BD094C" w:rsidP="0038635B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BD094C" w:rsidRDefault="00BD094C" w:rsidP="0038635B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38635B" w:rsidRPr="0038635B" w:rsidRDefault="0038635B" w:rsidP="0038635B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Ou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t</w:t>
      </w: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put:</w:t>
      </w:r>
    </w:p>
    <w:p w:rsidR="0038635B" w:rsidRDefault="00BD094C" w:rsidP="00DD5E34">
      <w:pPr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224420B" wp14:editId="5CE75E8C">
            <wp:extent cx="5732145" cy="4455795"/>
            <wp:effectExtent l="0" t="0" r="190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45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4CBF" w:rsidRPr="00C44CBF" w:rsidRDefault="00F7678C" w:rsidP="00C44CB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Using LinkedList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iostream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&gt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D094C">
        <w:rPr>
          <w:rFonts w:ascii="Times New Roman" w:hAnsi="Times New Roman" w:cs="Times New Roman"/>
          <w:sz w:val="24"/>
          <w:szCs w:val="24"/>
        </w:rPr>
        <w:t>using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namespace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std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D094C">
        <w:rPr>
          <w:rFonts w:ascii="Times New Roman" w:hAnsi="Times New Roman" w:cs="Times New Roman"/>
          <w:sz w:val="24"/>
          <w:szCs w:val="24"/>
        </w:rPr>
        <w:t>class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Node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D094C">
        <w:rPr>
          <w:rFonts w:ascii="Times New Roman" w:hAnsi="Times New Roman" w:cs="Times New Roman"/>
          <w:sz w:val="24"/>
          <w:szCs w:val="24"/>
        </w:rPr>
        <w:t>public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: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data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Node* next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Node(</w:t>
      </w:r>
      <w:proofErr w:type="spellStart"/>
      <w:proofErr w:type="gramEnd"/>
      <w:r w:rsidRPr="00BD094C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)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data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next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= NULL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>}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D094C">
        <w:rPr>
          <w:rFonts w:ascii="Times New Roman" w:hAnsi="Times New Roman" w:cs="Times New Roman"/>
          <w:sz w:val="24"/>
          <w:szCs w:val="24"/>
        </w:rPr>
        <w:t>class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CircularQueue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D094C">
        <w:rPr>
          <w:rFonts w:ascii="Times New Roman" w:hAnsi="Times New Roman" w:cs="Times New Roman"/>
          <w:sz w:val="24"/>
          <w:szCs w:val="24"/>
        </w:rPr>
        <w:t>private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: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Node* front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Node* rear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size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no_of_elements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 xml:space="preserve"> = 0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D094C">
        <w:rPr>
          <w:rFonts w:ascii="Times New Roman" w:hAnsi="Times New Roman" w:cs="Times New Roman"/>
          <w:sz w:val="24"/>
          <w:szCs w:val="24"/>
        </w:rPr>
        <w:t>public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: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ircularQueue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BD094C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num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 xml:space="preserve">) { // Added public access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specifier</w:t>
      </w:r>
      <w:proofErr w:type="spellEnd"/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front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= NULL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rear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= NULL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size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num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bool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isEmpty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()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front == NULL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bool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isFull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()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no_of_elements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 xml:space="preserve"> == size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enqueue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num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)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isFull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())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Queue Is Full." &lt;&lt;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Node* n = new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Node(</w:t>
      </w:r>
      <w:proofErr w:type="spellStart"/>
      <w:proofErr w:type="gramEnd"/>
      <w:r w:rsidRPr="00BD094C">
        <w:rPr>
          <w:rFonts w:ascii="Times New Roman" w:hAnsi="Times New Roman" w:cs="Times New Roman"/>
          <w:sz w:val="24"/>
          <w:szCs w:val="24"/>
        </w:rPr>
        <w:t>num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)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isEmpty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())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front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= n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} else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rear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-&gt;next = n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rear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= n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rear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-&gt;next = front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no_of_elements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>++; // Increment the number of elements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num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 xml:space="preserve"> &lt;&lt; " Is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Enqueued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 xml:space="preserve"> In Your Queue." &lt;&lt;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dequeue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()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isEmpty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())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Queue Is Empty." &lt;&lt;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} else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remove = front-&gt;data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(front == rear)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delete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front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front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= rear = NULL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} else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Node*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todelete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 xml:space="preserve"> = front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front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= front-&gt;next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rear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-&gt;next = front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delete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todelete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no_of_elements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--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; // Decrement the number of elements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remove &lt;&lt; " Is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Dequeued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 xml:space="preserve"> From Your Queue." &lt;&lt;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display()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isEmpty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())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Queue Is Empty." &lt;&lt;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} else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Node* temp = front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lastRenderedPageBreak/>
        <w:t xml:space="preserve">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Your Queue Is: "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do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temp-&gt;data &lt;&lt; " "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temp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= temp-&gt;next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} while (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temp !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= front)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getFront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()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front-&gt;data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getRear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()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rear-&gt;data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>}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main()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size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num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Implementation Of Circular Queue " &lt;&lt;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Enter The Size Of Your Queue:-" &lt;&lt;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gt;&gt; size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CircularQueue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ircularqueue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size)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choice = -1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do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Circular Queue Menu:- " &lt;&lt;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1)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Enqueue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 xml:space="preserve">" &lt;&lt;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2)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Dequeue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 xml:space="preserve">" &lt;&lt;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3) Display Queue" &lt;&lt;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4) Check if Empty" &lt;&lt;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5) Check if Full" &lt;&lt;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6) Get Front Element" &lt;&lt;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7) Get Rear Element" &lt;&lt;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8) Quit" &lt;&lt;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Enter Your Choice To Perform The Operation On Queue:- "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gt;&gt; choice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switch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(choice)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1: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Enter The Number To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Enqueue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 xml:space="preserve"> In Your Queue:- "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gt;&gt;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num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ircularqueue.enqueue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BD094C">
        <w:rPr>
          <w:rFonts w:ascii="Times New Roman" w:hAnsi="Times New Roman" w:cs="Times New Roman"/>
          <w:sz w:val="24"/>
          <w:szCs w:val="24"/>
        </w:rPr>
        <w:t>num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)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2: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ircularqueue.dequeue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)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3: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lastRenderedPageBreak/>
        <w:t xml:space="preserve">    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ircularqueue.display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)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4: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circularqueue.isEmpty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())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Queue is Empty." &lt;&lt;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} else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Queue is not Empty." &lt;&lt;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5: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circularqueue.isFull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())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Queue is Full." &lt;&lt;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} else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Queue is not Full." &lt;&lt;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6: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(!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circularqueue.isEmpty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())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Front Element: " &lt;&lt;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circularqueue.getFront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 xml:space="preserve">() &lt;&lt;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} else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Queue is Empty." &lt;&lt;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7: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(!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circularqueue.isEmpty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())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Rear Element: " &lt;&lt;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circularqueue.getRear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 xml:space="preserve">() &lt;&lt; </w:t>
      </w:r>
      <w:proofErr w:type="spell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} else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Queue is Empty." &lt;&lt;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8: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Program Ends!" &lt;&lt;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default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: {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&lt;&lt; "Enter a valid choice." &lt;&lt; </w:t>
      </w:r>
      <w:proofErr w:type="spellStart"/>
      <w:proofErr w:type="gramStart"/>
      <w:r w:rsidRPr="00BD094C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} while (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choice !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>= 8);</w:t>
      </w:r>
    </w:p>
    <w:p w:rsidR="00BD094C" w:rsidRPr="00BD094C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D094C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BD094C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C44CBF" w:rsidRPr="00C762AB" w:rsidRDefault="00BD094C" w:rsidP="00BD094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D094C">
        <w:rPr>
          <w:rFonts w:ascii="Times New Roman" w:hAnsi="Times New Roman" w:cs="Times New Roman"/>
          <w:sz w:val="24"/>
          <w:szCs w:val="24"/>
        </w:rPr>
        <w:t>}</w:t>
      </w:r>
      <w:r w:rsidR="00C44CBF" w:rsidRPr="00C762A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11BA8" w:rsidRDefault="00711BA8" w:rsidP="00C44CBF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C44CBF" w:rsidRPr="0038635B" w:rsidRDefault="00C44CBF" w:rsidP="00C44CBF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Ou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t</w:t>
      </w: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put:</w:t>
      </w:r>
    </w:p>
    <w:p w:rsidR="00C44CBF" w:rsidRPr="00711BA8" w:rsidRDefault="00BD094C" w:rsidP="00C44CB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D094C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651B337E" wp14:editId="4D4E84F1">
            <wp:extent cx="5732145" cy="5952490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595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4CBF" w:rsidRPr="00DD5E34" w:rsidRDefault="00C44CBF" w:rsidP="00C44CBF">
      <w:pPr>
        <w:rPr>
          <w:rFonts w:ascii="Times New Roman" w:hAnsi="Times New Roman" w:cs="Times New Roman"/>
          <w:sz w:val="24"/>
          <w:szCs w:val="24"/>
        </w:rPr>
      </w:pPr>
    </w:p>
    <w:p w:rsidR="00C44CBF" w:rsidRPr="00DD5E34" w:rsidRDefault="00C44CBF" w:rsidP="00DD5E34">
      <w:pPr>
        <w:rPr>
          <w:rFonts w:ascii="Times New Roman" w:hAnsi="Times New Roman" w:cs="Times New Roman"/>
          <w:sz w:val="24"/>
          <w:szCs w:val="24"/>
        </w:rPr>
      </w:pPr>
    </w:p>
    <w:sectPr w:rsidR="00C44CBF" w:rsidRPr="00DD5E34" w:rsidSect="00CA12E3">
      <w:footerReference w:type="default" r:id="rId11"/>
      <w:footerReference w:type="first" r:id="rId12"/>
      <w:pgSz w:w="11907" w:h="16839" w:code="9"/>
      <w:pgMar w:top="360" w:right="1440" w:bottom="1440" w:left="1440" w:header="51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1528" w:rsidRDefault="00791528" w:rsidP="00F52F26">
      <w:pPr>
        <w:spacing w:after="0" w:line="240" w:lineRule="auto"/>
      </w:pPr>
      <w:r>
        <w:separator/>
      </w:r>
    </w:p>
  </w:endnote>
  <w:endnote w:type="continuationSeparator" w:id="0">
    <w:p w:rsidR="00791528" w:rsidRDefault="00791528" w:rsidP="00F52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735D" w:rsidRDefault="0038635B" w:rsidP="0014735D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>Data Structures Using C++</w:t>
    </w:r>
    <w:r w:rsidR="00E7705D">
      <w:rPr>
        <w:i/>
        <w:sz w:val="24"/>
        <w:szCs w:val="24"/>
      </w:rPr>
      <w:t xml:space="preserve">              </w:t>
    </w:r>
    <w:r w:rsidR="0014735D" w:rsidRPr="0049610E">
      <w:rPr>
        <w:i/>
        <w:sz w:val="24"/>
        <w:szCs w:val="24"/>
      </w:rPr>
      <w:t xml:space="preserve">                                           </w:t>
    </w:r>
    <w:r w:rsidR="0049610E">
      <w:rPr>
        <w:i/>
        <w:sz w:val="24"/>
        <w:szCs w:val="24"/>
      </w:rPr>
      <w:t xml:space="preserve">Student </w:t>
    </w:r>
    <w:r w:rsidR="0014735D" w:rsidRPr="0049610E">
      <w:rPr>
        <w:i/>
        <w:sz w:val="24"/>
        <w:szCs w:val="24"/>
      </w:rPr>
      <w:t>Roll No:-</w:t>
    </w:r>
    <w:r>
      <w:rPr>
        <w:i/>
        <w:sz w:val="24"/>
        <w:szCs w:val="24"/>
      </w:rPr>
      <w:t>92200133030</w:t>
    </w:r>
  </w:p>
  <w:p w:rsidR="0014735D" w:rsidRPr="0049610E" w:rsidRDefault="001550A4" w:rsidP="0038635B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14735D" w:rsidRDefault="0014735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5F41" w:rsidRDefault="00315F41" w:rsidP="00315F41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 xml:space="preserve">Data Structures Using C++              </w:t>
    </w:r>
    <w:r w:rsidRPr="0049610E">
      <w:rPr>
        <w:i/>
        <w:sz w:val="24"/>
        <w:szCs w:val="24"/>
      </w:rPr>
      <w:t xml:space="preserve">                                           </w:t>
    </w:r>
    <w:r>
      <w:rPr>
        <w:i/>
        <w:sz w:val="24"/>
        <w:szCs w:val="24"/>
      </w:rPr>
      <w:t xml:space="preserve">Student </w:t>
    </w:r>
    <w:r w:rsidRPr="0049610E">
      <w:rPr>
        <w:i/>
        <w:sz w:val="24"/>
        <w:szCs w:val="24"/>
      </w:rPr>
      <w:t>Roll No:-</w:t>
    </w:r>
    <w:r>
      <w:rPr>
        <w:i/>
        <w:sz w:val="24"/>
        <w:szCs w:val="24"/>
      </w:rPr>
      <w:t>92200133030</w:t>
    </w:r>
  </w:p>
  <w:p w:rsidR="00315F41" w:rsidRPr="0049610E" w:rsidRDefault="00315F41" w:rsidP="00315F41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315F41" w:rsidRDefault="00315F4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1528" w:rsidRDefault="00791528" w:rsidP="00F52F26">
      <w:pPr>
        <w:spacing w:after="0" w:line="240" w:lineRule="auto"/>
      </w:pPr>
      <w:r>
        <w:separator/>
      </w:r>
    </w:p>
  </w:footnote>
  <w:footnote w:type="continuationSeparator" w:id="0">
    <w:p w:rsidR="00791528" w:rsidRDefault="00791528" w:rsidP="00F52F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F612DD"/>
    <w:multiLevelType w:val="multilevel"/>
    <w:tmpl w:val="FAD8EDA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Step %2: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63AD2267"/>
    <w:multiLevelType w:val="hybridMultilevel"/>
    <w:tmpl w:val="8FA414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CAC3FCC"/>
    <w:multiLevelType w:val="hybridMultilevel"/>
    <w:tmpl w:val="8FA414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CyNDIzNbcwMjVT0lEKTi0uzszPAykwrgUAuuCgsCwAAAA="/>
  </w:docVars>
  <w:rsids>
    <w:rsidRoot w:val="00A76367"/>
    <w:rsid w:val="0000551A"/>
    <w:rsid w:val="00021601"/>
    <w:rsid w:val="00025A65"/>
    <w:rsid w:val="00050553"/>
    <w:rsid w:val="00052A41"/>
    <w:rsid w:val="0005420E"/>
    <w:rsid w:val="00055036"/>
    <w:rsid w:val="000D14C9"/>
    <w:rsid w:val="000F099B"/>
    <w:rsid w:val="00102F9F"/>
    <w:rsid w:val="00124A2E"/>
    <w:rsid w:val="0014735D"/>
    <w:rsid w:val="001550A4"/>
    <w:rsid w:val="001A262F"/>
    <w:rsid w:val="00205829"/>
    <w:rsid w:val="00250B00"/>
    <w:rsid w:val="0025183E"/>
    <w:rsid w:val="00267C1A"/>
    <w:rsid w:val="002A68CB"/>
    <w:rsid w:val="002C5536"/>
    <w:rsid w:val="002D5686"/>
    <w:rsid w:val="00311E57"/>
    <w:rsid w:val="00315F41"/>
    <w:rsid w:val="00332DD3"/>
    <w:rsid w:val="00357268"/>
    <w:rsid w:val="0038616E"/>
    <w:rsid w:val="0038635B"/>
    <w:rsid w:val="00390170"/>
    <w:rsid w:val="003B5ECC"/>
    <w:rsid w:val="003D3AC9"/>
    <w:rsid w:val="003E4DAF"/>
    <w:rsid w:val="0043012C"/>
    <w:rsid w:val="004565E7"/>
    <w:rsid w:val="004649DD"/>
    <w:rsid w:val="0049610E"/>
    <w:rsid w:val="004A029E"/>
    <w:rsid w:val="004A563D"/>
    <w:rsid w:val="004A5DCF"/>
    <w:rsid w:val="004B2ED8"/>
    <w:rsid w:val="004E03B4"/>
    <w:rsid w:val="00583A99"/>
    <w:rsid w:val="005B5115"/>
    <w:rsid w:val="00607885"/>
    <w:rsid w:val="00654E93"/>
    <w:rsid w:val="006A3500"/>
    <w:rsid w:val="006D6870"/>
    <w:rsid w:val="00711BA8"/>
    <w:rsid w:val="00711FFC"/>
    <w:rsid w:val="00750B15"/>
    <w:rsid w:val="00762157"/>
    <w:rsid w:val="0076481E"/>
    <w:rsid w:val="00765939"/>
    <w:rsid w:val="00791528"/>
    <w:rsid w:val="00827B0D"/>
    <w:rsid w:val="0085273F"/>
    <w:rsid w:val="00877AE3"/>
    <w:rsid w:val="00880BFB"/>
    <w:rsid w:val="00886650"/>
    <w:rsid w:val="008934B4"/>
    <w:rsid w:val="008F5268"/>
    <w:rsid w:val="00920DB9"/>
    <w:rsid w:val="009C3833"/>
    <w:rsid w:val="00A208CD"/>
    <w:rsid w:val="00A67610"/>
    <w:rsid w:val="00A76367"/>
    <w:rsid w:val="00A81B9F"/>
    <w:rsid w:val="00A82B9E"/>
    <w:rsid w:val="00A96299"/>
    <w:rsid w:val="00B76CA1"/>
    <w:rsid w:val="00BB5546"/>
    <w:rsid w:val="00BC26DE"/>
    <w:rsid w:val="00BD094C"/>
    <w:rsid w:val="00C032DA"/>
    <w:rsid w:val="00C10DBC"/>
    <w:rsid w:val="00C44CBF"/>
    <w:rsid w:val="00C50FB1"/>
    <w:rsid w:val="00C762AB"/>
    <w:rsid w:val="00C76C69"/>
    <w:rsid w:val="00C84837"/>
    <w:rsid w:val="00CA12E3"/>
    <w:rsid w:val="00CD2163"/>
    <w:rsid w:val="00CE5035"/>
    <w:rsid w:val="00CF797A"/>
    <w:rsid w:val="00CF79B1"/>
    <w:rsid w:val="00D075BC"/>
    <w:rsid w:val="00D17221"/>
    <w:rsid w:val="00D34C6C"/>
    <w:rsid w:val="00D77D2F"/>
    <w:rsid w:val="00D9787B"/>
    <w:rsid w:val="00DD5E34"/>
    <w:rsid w:val="00DD6D97"/>
    <w:rsid w:val="00E64B3C"/>
    <w:rsid w:val="00E7705D"/>
    <w:rsid w:val="00EB0E66"/>
    <w:rsid w:val="00EC217D"/>
    <w:rsid w:val="00EE495B"/>
    <w:rsid w:val="00F22195"/>
    <w:rsid w:val="00F3045F"/>
    <w:rsid w:val="00F52F26"/>
    <w:rsid w:val="00F64226"/>
    <w:rsid w:val="00F6520F"/>
    <w:rsid w:val="00F73087"/>
    <w:rsid w:val="00F7678C"/>
    <w:rsid w:val="00F8070D"/>
    <w:rsid w:val="00FE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02C3217-8E47-4AA7-B3A6-82A55B3D3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Mangal"/>
        <w:lang w:val="en-IN" w:eastAsia="en-IN" w:bidi="gu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lang w:val="en-US" w:eastAsia="en-US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qFormat/>
    <w:rsid w:val="00880BFB"/>
    <w:pPr>
      <w:keepNext/>
      <w:keepLines/>
      <w:numPr>
        <w:numId w:val="1"/>
      </w:numPr>
      <w:spacing w:before="240" w:after="120"/>
      <w:outlineLvl w:val="0"/>
    </w:pPr>
    <w:rPr>
      <w:rFonts w:ascii="Arial" w:hAnsi="Arial" w:cs="Times New Roman"/>
      <w:b/>
      <w:bCs/>
      <w:noProof/>
      <w:sz w:val="26"/>
      <w:szCs w:val="26"/>
      <w:lang w:bidi="ar-S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0BFB"/>
    <w:pPr>
      <w:keepNext/>
      <w:numPr>
        <w:ilvl w:val="1"/>
        <w:numId w:val="1"/>
      </w:numPr>
      <w:spacing w:before="120" w:after="120"/>
      <w:outlineLvl w:val="1"/>
    </w:pPr>
    <w:rPr>
      <w:rFonts w:ascii="Arial" w:eastAsia="Times New Roman" w:hAnsi="Arial" w:cs="Times New Roman"/>
      <w:b/>
      <w:bCs/>
      <w:sz w:val="26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3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2F26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2F26"/>
    <w:rPr>
      <w:sz w:val="22"/>
    </w:rPr>
  </w:style>
  <w:style w:type="character" w:customStyle="1" w:styleId="Heading1Char">
    <w:name w:val="Heading 1 Char"/>
    <w:link w:val="Heading1"/>
    <w:uiPriority w:val="9"/>
    <w:rsid w:val="00880BFB"/>
    <w:rPr>
      <w:rFonts w:ascii="Arial" w:hAnsi="Arial" w:cs="Times New Roman"/>
      <w:b/>
      <w:bCs/>
      <w:noProof/>
      <w:sz w:val="26"/>
      <w:szCs w:val="26"/>
      <w:lang w:bidi="ar-SA"/>
    </w:rPr>
  </w:style>
  <w:style w:type="character" w:customStyle="1" w:styleId="Heading2Char">
    <w:name w:val="Heading 2 Char"/>
    <w:link w:val="Heading2"/>
    <w:uiPriority w:val="9"/>
    <w:rsid w:val="00880BFB"/>
    <w:rPr>
      <w:rFonts w:ascii="Arial" w:eastAsia="Times New Roman" w:hAnsi="Arial" w:cs="Times New Roman"/>
      <w:b/>
      <w:bCs/>
      <w:sz w:val="26"/>
      <w:szCs w:val="26"/>
      <w:lang w:bidi="ar-SA"/>
    </w:rPr>
  </w:style>
  <w:style w:type="paragraph" w:customStyle="1" w:styleId="SubStepAlpha">
    <w:name w:val="SubStep Alpha"/>
    <w:basedOn w:val="Normal"/>
    <w:qFormat/>
    <w:rsid w:val="00880BFB"/>
    <w:pPr>
      <w:numPr>
        <w:ilvl w:val="2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paragraph" w:customStyle="1" w:styleId="SubStepNum">
    <w:name w:val="SubStep Num"/>
    <w:basedOn w:val="Normal"/>
    <w:qFormat/>
    <w:rsid w:val="00880BFB"/>
    <w:pPr>
      <w:numPr>
        <w:ilvl w:val="3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numbering" w:customStyle="1" w:styleId="LabList">
    <w:name w:val="Lab List"/>
    <w:basedOn w:val="NoList"/>
    <w:uiPriority w:val="99"/>
    <w:rsid w:val="00880BFB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0505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855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6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7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5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6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6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3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1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5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8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7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9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6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4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6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6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0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0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3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0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8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7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5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1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6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5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1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1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5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3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0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2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0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0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1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88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5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0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1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5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4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0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9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4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9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0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9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1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9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8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1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1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C2F815-3986-4387-BB09-D668ADC603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9</Pages>
  <Words>1404</Words>
  <Characters>800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Bharti</dc:creator>
  <cp:keywords/>
  <cp:lastModifiedBy>abc</cp:lastModifiedBy>
  <cp:revision>28</cp:revision>
  <cp:lastPrinted>2023-10-19T16:38:00Z</cp:lastPrinted>
  <dcterms:created xsi:type="dcterms:W3CDTF">2023-10-10T17:05:00Z</dcterms:created>
  <dcterms:modified xsi:type="dcterms:W3CDTF">2023-11-02T03:08:00Z</dcterms:modified>
</cp:coreProperties>
</file>